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641341" w14:textId="7BBCA0CA" w:rsidR="00F4573D" w:rsidRPr="0006179C" w:rsidRDefault="00CD6EE3">
      <w:pPr>
        <w:pStyle w:val="Title"/>
        <w:rPr>
          <w:vertAlign w:val="subscript"/>
        </w:rPr>
      </w:pPr>
      <w:r>
        <w:t xml:space="preserve">Feedback for Project Number </w:t>
      </w:r>
      <w:r w:rsidR="00782B66">
        <w:t>22</w:t>
      </w:r>
    </w:p>
    <w:p w14:paraId="4F437DED" w14:textId="77777777" w:rsidR="00F4573D" w:rsidRDefault="00CD6EE3">
      <w:pPr>
        <w:pStyle w:val="Heading2"/>
      </w:pPr>
      <w:bookmarkStart w:id="0" w:name="instructions"/>
      <w:bookmarkEnd w:id="0"/>
      <w:r>
        <w:t>Instructions</w:t>
      </w:r>
    </w:p>
    <w:p w14:paraId="6B42DAB7" w14:textId="77777777" w:rsidR="00F4573D" w:rsidRPr="0074492B" w:rsidRDefault="00CD6EE3">
      <w:pPr>
        <w:pStyle w:val="FirstParagraph"/>
        <w:rPr>
          <w:sz w:val="21"/>
          <w:szCs w:val="21"/>
        </w:rPr>
      </w:pPr>
      <w:r w:rsidRPr="0074492B">
        <w:rPr>
          <w:sz w:val="21"/>
          <w:szCs w:val="21"/>
        </w:rPr>
        <w:t xml:space="preserve">Use the program below (beginning line 13) to figure out who you will be critiquing. You will critique two of your colleagues’ work and provide feedback for them to produce their best work. Make sure you use </w:t>
      </w:r>
      <w:r w:rsidRPr="0074492B">
        <w:rPr>
          <w:i/>
          <w:sz w:val="21"/>
          <w:szCs w:val="21"/>
        </w:rPr>
        <w:t>your number as it aligns with the Google Document’s Position Number column</w:t>
      </w:r>
      <w:r w:rsidRPr="0074492B">
        <w:rPr>
          <w:sz w:val="21"/>
          <w:szCs w:val="21"/>
        </w:rP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sidRPr="0074492B">
          <w:rPr>
            <w:rStyle w:val="Hyperlink"/>
            <w:sz w:val="21"/>
            <w:szCs w:val="21"/>
          </w:rPr>
          <w:t>project links here</w:t>
        </w:r>
      </w:hyperlink>
    </w:p>
    <w:p w14:paraId="7ECD94B7" w14:textId="77777777" w:rsidR="00F4573D" w:rsidRPr="0074492B" w:rsidRDefault="00CD6EE3">
      <w:pPr>
        <w:pStyle w:val="BodyText"/>
        <w:rPr>
          <w:sz w:val="21"/>
          <w:szCs w:val="21"/>
        </w:rPr>
      </w:pPr>
      <w:r w:rsidRPr="0074492B">
        <w:rPr>
          <w:b/>
          <w:sz w:val="21"/>
          <w:szCs w:val="21"/>
        </w:rPr>
        <w:t>Be sure to change the name of the project in the title above and in the document title.</w:t>
      </w:r>
      <w:r w:rsidRPr="0074492B">
        <w:rPr>
          <w:sz w:val="21"/>
          <w:szCs w:val="21"/>
        </w:rP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sidRPr="0074492B">
        <w:rPr>
          <w:b/>
          <w:sz w:val="21"/>
          <w:szCs w:val="21"/>
        </w:rPr>
        <w:t>Sunday, May 9th at 11:59pm CST</w:t>
      </w:r>
      <w:r w:rsidRPr="0074492B">
        <w:rPr>
          <w:sz w:val="21"/>
          <w:szCs w:val="21"/>
        </w:rPr>
        <w:t>. For ease you can use this markdown file to fill out your responses and knit which will produce a word document for you.</w:t>
      </w:r>
    </w:p>
    <w:p w14:paraId="2FCF2299" w14:textId="77777777" w:rsidR="00F4573D" w:rsidRDefault="00CD6EE3">
      <w:pPr>
        <w:pStyle w:val="Heading2"/>
      </w:pPr>
      <w:bookmarkStart w:id="1" w:name="feedback-below"/>
      <w:bookmarkEnd w:id="1"/>
      <w:r>
        <w:t>Feedback Below</w:t>
      </w:r>
    </w:p>
    <w:p w14:paraId="386F13A3" w14:textId="52BC13AF" w:rsidR="00F4573D" w:rsidRDefault="00CD6EE3">
      <w:pPr>
        <w:pStyle w:val="FirstParagraph"/>
        <w:rPr>
          <w:b/>
        </w:rPr>
      </w:pPr>
      <w:r>
        <w:rPr>
          <w:b/>
        </w:rPr>
        <w:t>What did you first notice about this project?</w:t>
      </w:r>
    </w:p>
    <w:p w14:paraId="144BF552" w14:textId="03CCD846" w:rsidR="0074492B" w:rsidRPr="0074492B" w:rsidRDefault="0074492B" w:rsidP="0074492B">
      <w:pPr>
        <w:pStyle w:val="BodyText"/>
      </w:pPr>
      <w:r>
        <w:t xml:space="preserve">There is a lot of information available </w:t>
      </w:r>
      <w:r w:rsidR="00523874">
        <w:t xml:space="preserve">for exploration. </w:t>
      </w:r>
    </w:p>
    <w:p w14:paraId="185115B4" w14:textId="6F8CC3CB" w:rsidR="00F4573D" w:rsidRDefault="00CD6EE3">
      <w:pPr>
        <w:pStyle w:val="BodyText"/>
        <w:rPr>
          <w:b/>
        </w:rPr>
      </w:pPr>
      <w:r>
        <w:rPr>
          <w:b/>
        </w:rPr>
        <w:t>What was this project’s main story?</w:t>
      </w:r>
    </w:p>
    <w:p w14:paraId="06402DAC" w14:textId="6D07790F" w:rsidR="0074492B" w:rsidRDefault="0074492B" w:rsidP="0074492B">
      <w:pPr>
        <w:spacing w:after="0"/>
      </w:pPr>
      <w:r w:rsidRPr="0074492B">
        <w:t>FIFA18 stats, ratings and wages</w:t>
      </w:r>
    </w:p>
    <w:p w14:paraId="79BA6AC9" w14:textId="64919892" w:rsidR="00F4573D" w:rsidRDefault="00CD6EE3">
      <w:pPr>
        <w:pStyle w:val="BodyText"/>
        <w:rPr>
          <w:b/>
        </w:rPr>
      </w:pPr>
      <w:r>
        <w:rPr>
          <w:b/>
        </w:rPr>
        <w:t>What were some areas of improvement?</w:t>
      </w:r>
    </w:p>
    <w:p w14:paraId="4096FA25" w14:textId="49FE7E08" w:rsidR="00523874" w:rsidRPr="00523874" w:rsidRDefault="00523874" w:rsidP="00523874">
      <w:pPr>
        <w:rPr>
          <w:rFonts w:ascii="Times New Roman" w:eastAsia="Times New Roman" w:hAnsi="Times New Roman" w:cs="Times New Roman"/>
        </w:rPr>
      </w:pPr>
      <w:r w:rsidRPr="00523874">
        <w:t>I think limit</w:t>
      </w:r>
      <w:r>
        <w:t>ing</w:t>
      </w:r>
      <w:r w:rsidRPr="00523874">
        <w:t xml:space="preserve"> the information would’ve been helpful. For example, the last chart FIFA Rating by Age allows you to select a specific </w:t>
      </w:r>
      <w:proofErr w:type="gramStart"/>
      <w:r w:rsidRPr="00523874">
        <w:t>player</w:t>
      </w:r>
      <w:proofErr w:type="gramEnd"/>
      <w:r w:rsidRPr="00523874">
        <w:t xml:space="preserve"> and there are a lot. I’m not sure how many, but it took a while to scroll to the end. </w:t>
      </w:r>
      <w:r>
        <w:t xml:space="preserve">The chart, </w:t>
      </w:r>
      <w:r w:rsidRPr="00523874">
        <w:t>Closer look on Positions Bart charts</w:t>
      </w:r>
      <w:r>
        <w:t xml:space="preserve">, is also confusing because all the X-axis’ have different labels. One is 0 to 2500, then the next is labeled as: 5k, 10k. Then the next chart has labels in the millions. </w:t>
      </w:r>
    </w:p>
    <w:p w14:paraId="7F9F9D66" w14:textId="5CDCA583" w:rsidR="00F4573D" w:rsidRDefault="00CD6EE3">
      <w:pPr>
        <w:pStyle w:val="BodyText"/>
        <w:rPr>
          <w:b/>
        </w:rPr>
      </w:pPr>
      <w:r>
        <w:rPr>
          <w:b/>
        </w:rPr>
        <w:t>What elements would you add to this project?</w:t>
      </w:r>
    </w:p>
    <w:p w14:paraId="17C67F3D" w14:textId="1645654C" w:rsidR="00523874" w:rsidRDefault="00523874">
      <w:pPr>
        <w:pStyle w:val="BodyText"/>
      </w:pPr>
      <w:r w:rsidRPr="00523874">
        <w:t xml:space="preserve">I would’ve created one dashboard with filters that </w:t>
      </w:r>
      <w:r>
        <w:t xml:space="preserve">would interact with each chart simultaneously instead of four separate sheets. </w:t>
      </w:r>
      <w:r w:rsidRPr="00523874">
        <w:t xml:space="preserve"> </w:t>
      </w:r>
    </w:p>
    <w:p w14:paraId="29663FFA" w14:textId="7F4BDCB0" w:rsidR="00F4573D" w:rsidRDefault="00CD6EE3">
      <w:pPr>
        <w:pStyle w:val="BodyText"/>
        <w:rPr>
          <w:b/>
        </w:rPr>
      </w:pPr>
      <w:r>
        <w:rPr>
          <w:b/>
        </w:rPr>
        <w:t>What were some successful elements of this project?</w:t>
      </w:r>
    </w:p>
    <w:p w14:paraId="1C5E421A" w14:textId="4B0D6C0B" w:rsidR="00523874" w:rsidRDefault="00366915">
      <w:pPr>
        <w:pStyle w:val="BodyText"/>
      </w:pPr>
      <w:r w:rsidRPr="00366915">
        <w:t xml:space="preserve">There is a lot of great information provided in this Tableau Dashboard. I think the filters were </w:t>
      </w:r>
      <w:r>
        <w:t xml:space="preserve">helpful in telling the story of FIFA18 stats, ratings, and wages. </w:t>
      </w:r>
    </w:p>
    <w:p w14:paraId="52B11F47" w14:textId="5CF6C9B2" w:rsidR="00F4573D" w:rsidRDefault="00CD6EE3">
      <w:pPr>
        <w:pStyle w:val="BodyText"/>
        <w:rPr>
          <w:b/>
        </w:rPr>
      </w:pPr>
      <w:r>
        <w:rPr>
          <w:b/>
        </w:rPr>
        <w:t>Any other thoughts you would like to convey to your peer?</w:t>
      </w:r>
    </w:p>
    <w:p w14:paraId="02A49A7E" w14:textId="20647C3A" w:rsidR="00366915" w:rsidRDefault="00366915">
      <w:pPr>
        <w:pStyle w:val="BodyText"/>
      </w:pPr>
      <w:r w:rsidRPr="00366915">
        <w:t>Great job on working with a huge dataset</w:t>
      </w:r>
      <w:r>
        <w:t xml:space="preserve"> and creating informative visualizations! </w:t>
      </w:r>
    </w:p>
    <w:sectPr w:rsidR="003669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B4E8B3" w14:textId="77777777" w:rsidR="009F3470" w:rsidRDefault="009F3470">
      <w:pPr>
        <w:spacing w:after="0"/>
      </w:pPr>
      <w:r>
        <w:separator/>
      </w:r>
    </w:p>
  </w:endnote>
  <w:endnote w:type="continuationSeparator" w:id="0">
    <w:p w14:paraId="51D21DA5" w14:textId="77777777" w:rsidR="009F3470" w:rsidRDefault="009F34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90330C" w14:textId="77777777" w:rsidR="009F3470" w:rsidRDefault="009F3470">
      <w:r>
        <w:separator/>
      </w:r>
    </w:p>
  </w:footnote>
  <w:footnote w:type="continuationSeparator" w:id="0">
    <w:p w14:paraId="03BE2E9D" w14:textId="77777777" w:rsidR="009F3470" w:rsidRDefault="009F34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011236"/>
    <w:multiLevelType w:val="multilevel"/>
    <w:tmpl w:val="6CA44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24C04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79C"/>
    <w:rsid w:val="00366915"/>
    <w:rsid w:val="004E29B3"/>
    <w:rsid w:val="00523874"/>
    <w:rsid w:val="00590D07"/>
    <w:rsid w:val="0074492B"/>
    <w:rsid w:val="00782B66"/>
    <w:rsid w:val="00784D58"/>
    <w:rsid w:val="008D6863"/>
    <w:rsid w:val="009F3470"/>
    <w:rsid w:val="00B86B75"/>
    <w:rsid w:val="00BC48D5"/>
    <w:rsid w:val="00C36279"/>
    <w:rsid w:val="00CD6EE3"/>
    <w:rsid w:val="00E315A3"/>
    <w:rsid w:val="00F457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B97F5F"/>
  <w15:docId w15:val="{C08AE2F6-B03A-8849-B9ED-DD4EBCD76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418232">
      <w:bodyDiv w:val="1"/>
      <w:marLeft w:val="0"/>
      <w:marRight w:val="0"/>
      <w:marTop w:val="0"/>
      <w:marBottom w:val="0"/>
      <w:divBdr>
        <w:top w:val="none" w:sz="0" w:space="0" w:color="auto"/>
        <w:left w:val="none" w:sz="0" w:space="0" w:color="auto"/>
        <w:bottom w:val="none" w:sz="0" w:space="0" w:color="auto"/>
        <w:right w:val="none" w:sz="0" w:space="0" w:color="auto"/>
      </w:divBdr>
    </w:div>
    <w:div w:id="19321541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80</Words>
  <Characters>216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elissa Franco</dc:creator>
  <cp:lastModifiedBy>Melissa Franco</cp:lastModifiedBy>
  <cp:revision>3</cp:revision>
  <dcterms:created xsi:type="dcterms:W3CDTF">2021-05-09T15:04:00Z</dcterms:created>
  <dcterms:modified xsi:type="dcterms:W3CDTF">2021-05-10T02:39:00Z</dcterms:modified>
</cp:coreProperties>
</file>